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48C196D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12E90231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Web Front </w:t>
      </w:r>
      <w:proofErr w:type="gramStart"/>
      <w:r w:rsidRPr="002F7BE8">
        <w:rPr>
          <w:rFonts w:ascii="Roboto" w:eastAsia="Roboto" w:hAnsi="Roboto" w:cs="Roboto"/>
          <w:sz w:val="28"/>
          <w:szCs w:val="28"/>
        </w:rPr>
        <w:t>End(</w:t>
      </w:r>
      <w:proofErr w:type="gramEnd"/>
      <w:r w:rsidRPr="002F7BE8">
        <w:rPr>
          <w:rFonts w:ascii="Roboto" w:eastAsia="Roboto" w:hAnsi="Roboto" w:cs="Roboto"/>
          <w:sz w:val="28"/>
          <w:szCs w:val="28"/>
        </w:rPr>
        <w:t>WFE) cluster from Power BI Service Architecture?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45714E99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5BE7EF77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352C621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53720D45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BD96161" w:rsidR="00DF5105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F5389" w14:textId="77777777" w:rsidR="000B6444" w:rsidRDefault="000B6444">
      <w:pPr>
        <w:spacing w:line="240" w:lineRule="auto"/>
      </w:pPr>
      <w:r>
        <w:separator/>
      </w:r>
    </w:p>
  </w:endnote>
  <w:endnote w:type="continuationSeparator" w:id="0">
    <w:p w14:paraId="5924D542" w14:textId="77777777" w:rsidR="000B6444" w:rsidRDefault="000B64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B6444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F47D1" w14:textId="77777777" w:rsidR="000B6444" w:rsidRDefault="000B6444">
      <w:pPr>
        <w:spacing w:line="240" w:lineRule="auto"/>
      </w:pPr>
      <w:r>
        <w:separator/>
      </w:r>
    </w:p>
  </w:footnote>
  <w:footnote w:type="continuationSeparator" w:id="0">
    <w:p w14:paraId="2C0AE0C8" w14:textId="77777777" w:rsidR="000B6444" w:rsidRDefault="000B64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B6444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B6444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F7BE8"/>
    <w:rsid w:val="00DF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5T16:16:00Z</dcterms:created>
  <dcterms:modified xsi:type="dcterms:W3CDTF">2021-12-05T16:22:00Z</dcterms:modified>
</cp:coreProperties>
</file>